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7312" w:rsidRPr="001B7312" w:rsidRDefault="001B7312" w:rsidP="001B7312">
      <w:r w:rsidRPr="001B7312">
        <w:t>To determine the strength of the distribution of the data we run a KS test from fitting an exponential distribution to the observed data</w:t>
      </w:r>
    </w:p>
    <w:p w:rsidR="001B7312" w:rsidRPr="001B7312" w:rsidRDefault="001B7312" w:rsidP="001B7312">
      <w:r>
        <w:t xml:space="preserve">           #</w:t>
      </w:r>
      <w:proofErr w:type="spellStart"/>
      <w:r w:rsidRPr="001B7312">
        <w:t>rOf</w:t>
      </w:r>
      <w:proofErr w:type="spellEnd"/>
      <w:r>
        <w:t xml:space="preserve"> </w:t>
      </w:r>
      <w:proofErr w:type="gramStart"/>
      <w:r w:rsidRPr="001B7312">
        <w:t>Ovulation</w:t>
      </w:r>
      <w:r>
        <w:t xml:space="preserve"> </w:t>
      </w:r>
      <w:r w:rsidRPr="001B7312">
        <w:t xml:space="preserve"> </w:t>
      </w:r>
      <w:proofErr w:type="spellStart"/>
      <w:r w:rsidRPr="001B7312">
        <w:t>AvgB</w:t>
      </w:r>
      <w:r>
        <w:t>T</w:t>
      </w:r>
      <w:r w:rsidRPr="001B7312">
        <w:t>W</w:t>
      </w:r>
      <w:proofErr w:type="gramEnd"/>
      <w:r w:rsidRPr="001B7312">
        <w:t>_Ovu</w:t>
      </w:r>
      <w:proofErr w:type="spellEnd"/>
      <w:r w:rsidRPr="001B7312">
        <w:t xml:space="preserve"> </w:t>
      </w:r>
      <w:r>
        <w:t xml:space="preserve"> </w:t>
      </w:r>
      <w:proofErr w:type="spellStart"/>
      <w:r>
        <w:t>M</w:t>
      </w:r>
      <w:r w:rsidRPr="001B7312">
        <w:t>edian.Time_BW_Ovu</w:t>
      </w:r>
      <w:proofErr w:type="spellEnd"/>
      <w:r w:rsidRPr="001B7312">
        <w:t xml:space="preserve"> </w:t>
      </w:r>
      <w:proofErr w:type="spellStart"/>
      <w:r w:rsidRPr="001B7312">
        <w:t>Std_Deviation</w:t>
      </w:r>
      <w:proofErr w:type="spellEnd"/>
      <w:r w:rsidRPr="001B7312">
        <w:t xml:space="preserve"> </w:t>
      </w:r>
      <w:proofErr w:type="spellStart"/>
      <w:r w:rsidRPr="001B7312">
        <w:t>Pvalue</w:t>
      </w:r>
      <w:proofErr w:type="spellEnd"/>
    </w:p>
    <w:p w:rsidR="001B7312" w:rsidRPr="001B7312" w:rsidRDefault="001B7312" w:rsidP="001B7312">
      <w:r w:rsidRPr="001B7312">
        <w:t xml:space="preserve">2015                10           12.78                  4        </w:t>
      </w:r>
      <w:r>
        <w:t xml:space="preserve">                            </w:t>
      </w:r>
      <w:r w:rsidRPr="001B7312">
        <w:t xml:space="preserve"> 23.93 </w:t>
      </w:r>
      <w:r>
        <w:t xml:space="preserve">                 </w:t>
      </w:r>
      <w:r w:rsidRPr="001B7312">
        <w:t xml:space="preserve">  0.11</w:t>
      </w:r>
    </w:p>
    <w:p w:rsidR="001B7312" w:rsidRPr="001B7312" w:rsidRDefault="001B7312" w:rsidP="001B7312">
      <w:r w:rsidRPr="001B7312">
        <w:t xml:space="preserve">2016                14            8.08               </w:t>
      </w:r>
      <w:r>
        <w:t xml:space="preserve"> </w:t>
      </w:r>
      <w:r w:rsidRPr="001B7312">
        <w:t xml:space="preserve">   8        </w:t>
      </w:r>
      <w:r>
        <w:t xml:space="preserve">                            </w:t>
      </w:r>
      <w:r w:rsidRPr="001B7312">
        <w:t xml:space="preserve">  4.21 </w:t>
      </w:r>
      <w:r>
        <w:t xml:space="preserve">                  </w:t>
      </w:r>
      <w:r w:rsidRPr="001B7312">
        <w:t xml:space="preserve">  0.15</w:t>
      </w:r>
    </w:p>
    <w:p w:rsidR="001B7312" w:rsidRPr="001B7312" w:rsidRDefault="001B7312" w:rsidP="001B7312">
      <w:r w:rsidRPr="001B7312">
        <w:t>The p-value &gt; 0.05 suggests that the spontaneous ovulation events</w:t>
      </w:r>
      <w:r>
        <w:t xml:space="preserve"> </w:t>
      </w:r>
      <w:r w:rsidRPr="001B7312">
        <w:t xml:space="preserve">are </w:t>
      </w:r>
      <w:r w:rsidR="00337EA6" w:rsidRPr="001B7312">
        <w:t>occurring</w:t>
      </w:r>
      <w:bookmarkStart w:id="0" w:name="_GoBack"/>
      <w:bookmarkEnd w:id="0"/>
      <w:r w:rsidRPr="001B7312">
        <w:t xml:space="preserve"> at regular intervals following an exponential distribution with rate parameter = 0.16</w:t>
      </w:r>
      <w:r>
        <w:t xml:space="preserve"> </w:t>
      </w:r>
      <w:r w:rsidRPr="001B7312">
        <w:t>One-sample Kolmogorov-Smirnov test</w:t>
      </w:r>
    </w:p>
    <w:p w:rsidR="00CE6F4D" w:rsidRDefault="00CE6F4D"/>
    <w:sectPr w:rsidR="00CE6F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tDA2NbI0MjcyMDNW0lEKTi0uzszPAykwrAUAwnXTdCwAAAA="/>
  </w:docVars>
  <w:rsids>
    <w:rsidRoot w:val="001B7312"/>
    <w:rsid w:val="001B7312"/>
    <w:rsid w:val="002C54E1"/>
    <w:rsid w:val="00337EA6"/>
    <w:rsid w:val="00CE6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047D9"/>
  <w15:chartTrackingRefBased/>
  <w15:docId w15:val="{A035655C-81C5-43DA-B305-C4561CD86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979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 wells</dc:creator>
  <cp:keywords/>
  <dc:description/>
  <cp:lastModifiedBy>stuart wells</cp:lastModifiedBy>
  <cp:revision>3</cp:revision>
  <dcterms:created xsi:type="dcterms:W3CDTF">2019-12-18T04:52:00Z</dcterms:created>
  <dcterms:modified xsi:type="dcterms:W3CDTF">2019-12-18T05:43:00Z</dcterms:modified>
</cp:coreProperties>
</file>